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255E1D" w14:textId="77777777" w:rsidR="00CC3377" w:rsidRPr="005D6965" w:rsidRDefault="00CC3377" w:rsidP="00CC3377">
      <w:pPr>
        <w:spacing w:line="0" w:lineRule="atLeast"/>
        <w:jc w:val="center"/>
        <w:rPr>
          <w:rFonts w:ascii="標楷體" w:eastAsia="標楷體" w:hAnsi="標楷體"/>
          <w:b/>
          <w:sz w:val="36"/>
          <w:szCs w:val="36"/>
        </w:rPr>
      </w:pPr>
      <w:r w:rsidRPr="005D6965">
        <w:rPr>
          <w:rFonts w:ascii="標楷體" w:eastAsia="標楷體" w:hAnsi="標楷體" w:hint="eastAsia"/>
          <w:b/>
          <w:sz w:val="36"/>
          <w:szCs w:val="36"/>
        </w:rPr>
        <w:t>2022嘉義市學生「口說英語」短片募集競賽計畫</w:t>
      </w:r>
    </w:p>
    <w:p w14:paraId="63987D76" w14:textId="77777777" w:rsidR="00CC3377" w:rsidRPr="005D6965" w:rsidRDefault="00CC3377" w:rsidP="00CC3377">
      <w:pPr>
        <w:spacing w:line="0" w:lineRule="atLeast"/>
        <w:jc w:val="center"/>
        <w:rPr>
          <w:rFonts w:ascii="標楷體" w:eastAsia="標楷體" w:hAnsi="標楷體"/>
          <w:b/>
          <w:i/>
          <w:szCs w:val="24"/>
        </w:rPr>
      </w:pPr>
      <w:r w:rsidRPr="005D6965">
        <w:rPr>
          <w:rFonts w:ascii="標楷體" w:eastAsia="標楷體" w:hAnsi="標楷體" w:hint="eastAsia"/>
          <w:b/>
          <w:sz w:val="28"/>
          <w:szCs w:val="28"/>
        </w:rPr>
        <w:t>帶媽媽-遊嘉義-說英語</w:t>
      </w:r>
      <w:r w:rsidRPr="005D6965">
        <w:rPr>
          <w:rFonts w:ascii="標楷體" w:eastAsia="標楷體" w:hAnsi="標楷體" w:hint="eastAsia"/>
          <w:b/>
          <w:i/>
          <w:szCs w:val="24"/>
        </w:rPr>
        <w:t>M</w:t>
      </w:r>
      <w:r w:rsidRPr="005D6965">
        <w:rPr>
          <w:rFonts w:ascii="標楷體" w:eastAsia="標楷體" w:hAnsi="標楷體"/>
          <w:b/>
          <w:i/>
          <w:szCs w:val="24"/>
        </w:rPr>
        <w:t>om, Follow me and Enjoy English in Chiayi City !</w:t>
      </w:r>
    </w:p>
    <w:p w14:paraId="35ED9002" w14:textId="17BFE32F" w:rsidR="00CC3377" w:rsidRDefault="00CC3377" w:rsidP="00CC3377">
      <w:pPr>
        <w:jc w:val="center"/>
        <w:rPr>
          <w:b/>
          <w:bCs/>
        </w:rPr>
      </w:pPr>
      <w:r>
        <w:rPr>
          <w:rFonts w:hint="eastAsia"/>
          <w:b/>
          <w:bCs/>
        </w:rPr>
        <w:t>【</w:t>
      </w:r>
      <w:bookmarkStart w:id="0" w:name="_GoBack"/>
      <w:r>
        <w:rPr>
          <w:rFonts w:hint="eastAsia"/>
          <w:b/>
          <w:bCs/>
        </w:rPr>
        <w:t>影片</w:t>
      </w:r>
      <w:r w:rsidR="00AE7F1A">
        <w:rPr>
          <w:rFonts w:hint="eastAsia"/>
          <w:b/>
          <w:bCs/>
        </w:rPr>
        <w:t>參考對話</w:t>
      </w:r>
      <w:bookmarkEnd w:id="0"/>
      <w:r w:rsidR="00AE7F1A">
        <w:rPr>
          <w:rFonts w:hint="eastAsia"/>
          <w:b/>
          <w:bCs/>
        </w:rPr>
        <w:t>】</w:t>
      </w:r>
    </w:p>
    <w:p w14:paraId="377B37CC" w14:textId="74C6D16F" w:rsidR="00AE7F1A" w:rsidRDefault="00AE7F1A" w:rsidP="00AE7F1A">
      <w:pPr>
        <w:rPr>
          <w:b/>
          <w:bCs/>
        </w:rPr>
      </w:pPr>
      <w:r>
        <w:rPr>
          <w:rFonts w:hint="eastAsia"/>
          <w:b/>
          <w:bCs/>
        </w:rPr>
        <w:t>說明</w:t>
      </w:r>
      <w:r>
        <w:rPr>
          <w:rFonts w:hint="eastAsia"/>
          <w:b/>
          <w:bCs/>
        </w:rPr>
        <w:t>:</w:t>
      </w:r>
    </w:p>
    <w:p w14:paraId="0A5D74C8" w14:textId="3C19EEC7" w:rsidR="00AE7F1A" w:rsidRPr="00AE7F1A" w:rsidRDefault="00AE7F1A" w:rsidP="00AE7F1A">
      <w:pPr>
        <w:pStyle w:val="a3"/>
        <w:numPr>
          <w:ilvl w:val="0"/>
          <w:numId w:val="1"/>
        </w:numPr>
        <w:ind w:leftChars="0"/>
        <w:rPr>
          <w:b/>
          <w:bCs/>
        </w:rPr>
      </w:pPr>
      <w:r w:rsidRPr="00AE7F1A">
        <w:rPr>
          <w:rFonts w:hint="eastAsia"/>
          <w:b/>
          <w:bCs/>
        </w:rPr>
        <w:t>以下三則對話僅提供參考，可自由運用搭配於自己的影片中。</w:t>
      </w:r>
    </w:p>
    <w:p w14:paraId="08F50DAA" w14:textId="07F6C614" w:rsidR="00AE7F1A" w:rsidRPr="00AE7F1A" w:rsidRDefault="00AE7F1A" w:rsidP="00AE7F1A">
      <w:pPr>
        <w:pStyle w:val="a3"/>
        <w:numPr>
          <w:ilvl w:val="0"/>
          <w:numId w:val="1"/>
        </w:numPr>
        <w:ind w:leftChars="0"/>
        <w:rPr>
          <w:b/>
          <w:bCs/>
        </w:rPr>
      </w:pPr>
      <w:r>
        <w:rPr>
          <w:rFonts w:hint="eastAsia"/>
          <w:b/>
          <w:bCs/>
        </w:rPr>
        <w:t>歡迎自己創意發想句型，不須運用提供的參考對話。</w:t>
      </w:r>
    </w:p>
    <w:p w14:paraId="40E48FAE" w14:textId="599EA35A" w:rsidR="00F4122A" w:rsidRPr="00F4122A" w:rsidRDefault="00F4122A">
      <w:pPr>
        <w:rPr>
          <w:b/>
          <w:bCs/>
        </w:rPr>
      </w:pPr>
      <w:r w:rsidRPr="00F4122A">
        <w:rPr>
          <w:b/>
          <w:bCs/>
        </w:rPr>
        <w:t>Dialogue 1:</w:t>
      </w:r>
    </w:p>
    <w:p w14:paraId="43D07735" w14:textId="16A7DD61" w:rsidR="00425DE6" w:rsidRDefault="00F4122A">
      <w:r>
        <w:t>A: Did you know that we can have an easy trip in Chiayi just by using Ubike or Ubus?</w:t>
      </w:r>
    </w:p>
    <w:p w14:paraId="6710AC1D" w14:textId="23AD1226" w:rsidR="00F4122A" w:rsidRDefault="00F4122A">
      <w:r>
        <w:t>B: Really? It sounds cool!</w:t>
      </w:r>
    </w:p>
    <w:p w14:paraId="419E02D6" w14:textId="61766905" w:rsidR="00F4122A" w:rsidRDefault="00F4122A">
      <w:r>
        <w:t>A: First, you’ve got to download the “</w:t>
      </w:r>
      <w:r>
        <w:rPr>
          <w:rFonts w:hint="eastAsia"/>
        </w:rPr>
        <w:t>愛嘉義</w:t>
      </w:r>
      <w:r>
        <w:t>” app. You can check out the Ubike station map and Ubus timetable on the app.</w:t>
      </w:r>
    </w:p>
    <w:p w14:paraId="636A2604" w14:textId="4EA34180" w:rsidR="00F4122A" w:rsidRDefault="00F4122A">
      <w:r>
        <w:t>B: That’s awesome. This Mother’s Day, I want to plan a great trip for my mom.</w:t>
      </w:r>
    </w:p>
    <w:p w14:paraId="68149E38" w14:textId="7D3487AD" w:rsidR="00F4122A" w:rsidRDefault="00F4122A">
      <w:r>
        <w:t>A: The app is really convenient. You can use it to visit many attractions in Chiayi City.</w:t>
      </w:r>
    </w:p>
    <w:p w14:paraId="6345EFE2" w14:textId="19BACFB2" w:rsidR="00F4122A" w:rsidRDefault="00F4122A">
      <w:r>
        <w:t>B: I see. Do you have any recommendations?</w:t>
      </w:r>
    </w:p>
    <w:p w14:paraId="2EBEAABE" w14:textId="151D6162" w:rsidR="00F4122A" w:rsidRDefault="00F4122A">
      <w:r>
        <w:t xml:space="preserve">A: I think the Chiayi Art Museum, Hinoki Village, Sun Shooting Tower, and the </w:t>
      </w:r>
      <w:r w:rsidR="006D456C">
        <w:t>M</w:t>
      </w:r>
      <w:r>
        <w:t xml:space="preserve">useum of Ancient Taiwan Tiles are all good choices. </w:t>
      </w:r>
    </w:p>
    <w:p w14:paraId="507F1924" w14:textId="308B7226" w:rsidR="00F4122A" w:rsidRDefault="00F4122A">
      <w:r>
        <w:t>B: Thanks a lot. I can’t wait!</w:t>
      </w:r>
    </w:p>
    <w:p w14:paraId="70A6D858" w14:textId="04CD1B46" w:rsidR="00F4122A" w:rsidRDefault="00F4122A">
      <w:r>
        <w:t>A+B: Mom, follow me! Enjoy English in Chiayi City!</w:t>
      </w:r>
    </w:p>
    <w:p w14:paraId="4B9BF56A" w14:textId="3922CB0F" w:rsidR="00F4122A" w:rsidRDefault="00F4122A"/>
    <w:p w14:paraId="06D4D957" w14:textId="638F1E01" w:rsidR="00F4122A" w:rsidRDefault="00F4122A">
      <w:pPr>
        <w:rPr>
          <w:b/>
          <w:bCs/>
        </w:rPr>
      </w:pPr>
      <w:r w:rsidRPr="00F4122A">
        <w:rPr>
          <w:b/>
          <w:bCs/>
        </w:rPr>
        <w:t>Dialogue 2:</w:t>
      </w:r>
    </w:p>
    <w:p w14:paraId="047EE90E" w14:textId="38D0B079" w:rsidR="00F4122A" w:rsidRDefault="009F55B4">
      <w:r>
        <w:t>A: What should we get mom for Mother’s Day!</w:t>
      </w:r>
    </w:p>
    <w:p w14:paraId="390EE474" w14:textId="6B332883" w:rsidR="009F55B4" w:rsidRDefault="009F55B4">
      <w:r>
        <w:t>B: I know! Chocolate!</w:t>
      </w:r>
    </w:p>
    <w:p w14:paraId="24A61C62" w14:textId="00DD23C1" w:rsidR="009F55B4" w:rsidRDefault="009F55B4">
      <w:r>
        <w:t>A: No, we gave her chocolate before. She said it makes her too fat.</w:t>
      </w:r>
    </w:p>
    <w:p w14:paraId="3EB15384" w14:textId="549EB15C" w:rsidR="009F55B4" w:rsidRDefault="009F55B4">
      <w:r>
        <w:t>B: But mom is so beautiful… How about a Mother’s Day card?</w:t>
      </w:r>
    </w:p>
    <w:p w14:paraId="6706E758" w14:textId="45ADD138" w:rsidR="009F55B4" w:rsidRDefault="009F55B4">
      <w:r>
        <w:t>A: No, she says it wastes paper.</w:t>
      </w:r>
    </w:p>
    <w:p w14:paraId="38402C3C" w14:textId="45425BAD" w:rsidR="009F55B4" w:rsidRDefault="009F55B4">
      <w:r>
        <w:t>B: I know! Let’s take her on a trip!</w:t>
      </w:r>
    </w:p>
    <w:p w14:paraId="1DC3CBA6" w14:textId="53A60204" w:rsidR="009F55B4" w:rsidRDefault="009F55B4">
      <w:r>
        <w:lastRenderedPageBreak/>
        <w:t>A: But we don’t have a car!</w:t>
      </w:r>
    </w:p>
    <w:p w14:paraId="22A82DBE" w14:textId="6964E1D1" w:rsidR="009F55B4" w:rsidRDefault="009F55B4">
      <w:r>
        <w:t>B: That’s OK. Chiayi has Ubus and Ubike!</w:t>
      </w:r>
    </w:p>
    <w:p w14:paraId="5E37F859" w14:textId="762691AD" w:rsidR="009F55B4" w:rsidRDefault="009F55B4">
      <w:r>
        <w:t>A: Oh, it sounds so hard! I don’t know how to use those, mom always drives us everywhere!</w:t>
      </w:r>
    </w:p>
    <w:p w14:paraId="40AF884B" w14:textId="19FDA8AB" w:rsidR="009F55B4" w:rsidRDefault="009F55B4">
      <w:r>
        <w:t xml:space="preserve">B: It’s easy. All we need to do is use the </w:t>
      </w:r>
      <w:r>
        <w:rPr>
          <w:rFonts w:hint="eastAsia"/>
        </w:rPr>
        <w:t>愛嘉義</w:t>
      </w:r>
      <w:r>
        <w:rPr>
          <w:rFonts w:hint="eastAsia"/>
        </w:rPr>
        <w:t xml:space="preserve"> </w:t>
      </w:r>
      <w:r>
        <w:t xml:space="preserve">app. It will guide us to the perfect Mother’s Day! </w:t>
      </w:r>
    </w:p>
    <w:p w14:paraId="333C68DC" w14:textId="440AABCA" w:rsidR="00AB584F" w:rsidRDefault="00AB584F">
      <w:r>
        <w:t>A: Cool! Now all we need to do is decide where to go….</w:t>
      </w:r>
    </w:p>
    <w:p w14:paraId="686D3108" w14:textId="3FFEF924" w:rsidR="00AB584F" w:rsidRDefault="00AB584F"/>
    <w:p w14:paraId="0298F94B" w14:textId="78A136A4" w:rsidR="00AB584F" w:rsidRDefault="00AB584F">
      <w:pPr>
        <w:rPr>
          <w:b/>
          <w:bCs/>
        </w:rPr>
      </w:pPr>
      <w:r w:rsidRPr="00AB584F">
        <w:rPr>
          <w:b/>
          <w:bCs/>
        </w:rPr>
        <w:t>Dialogue 3:</w:t>
      </w:r>
    </w:p>
    <w:p w14:paraId="5BBA3AEC" w14:textId="4B35CE1E" w:rsidR="00AB584F" w:rsidRDefault="00AB584F">
      <w:r>
        <w:t>A: Check it out. I got my mother a card and some chocolate for Mother’s Day.</w:t>
      </w:r>
    </w:p>
    <w:p w14:paraId="79BB3EB4" w14:textId="5430AAF5" w:rsidR="00AB584F" w:rsidRDefault="00AB584F">
      <w:r>
        <w:t>B: I got my mom a card, too. But I’m also giving her some flowers.</w:t>
      </w:r>
    </w:p>
    <w:p w14:paraId="6A1B6A4B" w14:textId="4E7724F4" w:rsidR="00AB584F" w:rsidRDefault="00AB584F">
      <w:r>
        <w:t xml:space="preserve">C: Those gifts are so old-fashioned. </w:t>
      </w:r>
    </w:p>
    <w:p w14:paraId="4BD1946F" w14:textId="50490B9D" w:rsidR="00AB584F" w:rsidRDefault="00AB584F">
      <w:r>
        <w:t>A + B: Well, what did you get your mom?</w:t>
      </w:r>
    </w:p>
    <w:p w14:paraId="1D4F784E" w14:textId="1AB5A51C" w:rsidR="00AB584F" w:rsidRDefault="00AB584F">
      <w:r>
        <w:t>C: I’m taking her on a fantastic trip to see a historic Japanese village. Then, we are going to a prestigious art museum. Finally, I’m treating her to coffee with a bird’s-eye view of the most friendly city in the world.</w:t>
      </w:r>
    </w:p>
    <w:p w14:paraId="458BE5C8" w14:textId="08FBE894" w:rsidR="00AB584F" w:rsidRDefault="00AB584F">
      <w:r>
        <w:t>A: Hold on, we are just students!</w:t>
      </w:r>
    </w:p>
    <w:p w14:paraId="43163408" w14:textId="05C7A9B9" w:rsidR="00AB584F" w:rsidRDefault="00AB584F">
      <w:r>
        <w:t>B: How can you afford that?</w:t>
      </w:r>
    </w:p>
    <w:p w14:paraId="57C6CCF6" w14:textId="5C110164" w:rsidR="00AB584F" w:rsidRDefault="00AB584F">
      <w:r>
        <w:t>A + B: And what country are you going to? Can we go with you?</w:t>
      </w:r>
    </w:p>
    <w:p w14:paraId="136F3006" w14:textId="1974B880" w:rsidR="00AB584F" w:rsidRDefault="00AB584F">
      <w:r>
        <w:t>C: I’m not even leaving Chiayi!</w:t>
      </w:r>
    </w:p>
    <w:p w14:paraId="2DD6CE5C" w14:textId="08A5ED8F" w:rsidR="00AB584F" w:rsidRDefault="00AB584F">
      <w:r>
        <w:t>A + B: What?!?!?!</w:t>
      </w:r>
    </w:p>
    <w:p w14:paraId="60973DA5" w14:textId="79DEFB28" w:rsidR="00AB584F" w:rsidRDefault="00AB584F">
      <w:r>
        <w:t xml:space="preserve">C: That’s right. I’m going to use </w:t>
      </w:r>
      <w:r w:rsidR="006D456C">
        <w:t xml:space="preserve">the </w:t>
      </w:r>
      <w:r>
        <w:rPr>
          <w:rFonts w:hint="eastAsia"/>
        </w:rPr>
        <w:t>愛嘉義</w:t>
      </w:r>
      <w:r>
        <w:t xml:space="preserve"> app to help my mom and I use Ubike and Ubus to visit Hinoki Village, the Chiayi Art Museum, and Sun Shooting Tower.</w:t>
      </w:r>
    </w:p>
    <w:p w14:paraId="4B1ED328" w14:textId="1DB28329" w:rsidR="00AB584F" w:rsidRPr="00AB584F" w:rsidRDefault="00AB584F">
      <w:r>
        <w:t>A: Great idea!</w:t>
      </w:r>
    </w:p>
    <w:sectPr w:rsidR="00AB584F" w:rsidRPr="00AB584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6687EAA" w14:textId="77777777" w:rsidR="0058399B" w:rsidRDefault="0058399B" w:rsidP="00844843">
      <w:pPr>
        <w:spacing w:after="0" w:line="240" w:lineRule="auto"/>
      </w:pPr>
      <w:r>
        <w:separator/>
      </w:r>
    </w:p>
  </w:endnote>
  <w:endnote w:type="continuationSeparator" w:id="0">
    <w:p w14:paraId="615FBA38" w14:textId="77777777" w:rsidR="0058399B" w:rsidRDefault="0058399B" w:rsidP="008448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55EC50E" w14:textId="77777777" w:rsidR="0058399B" w:rsidRDefault="0058399B" w:rsidP="00844843">
      <w:pPr>
        <w:spacing w:after="0" w:line="240" w:lineRule="auto"/>
      </w:pPr>
      <w:r>
        <w:separator/>
      </w:r>
    </w:p>
  </w:footnote>
  <w:footnote w:type="continuationSeparator" w:id="0">
    <w:p w14:paraId="70E85254" w14:textId="77777777" w:rsidR="0058399B" w:rsidRDefault="0058399B" w:rsidP="0084484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9E93343"/>
    <w:multiLevelType w:val="hybridMultilevel"/>
    <w:tmpl w:val="F974A3A8"/>
    <w:lvl w:ilvl="0" w:tplc="04090015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bordersDoNotSurroundHeader/>
  <w:bordersDoNotSurroundFooter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1MTGwNDQwN7EwM7BU0lEKTi0uzszPAykwrAUA6nCRhywAAAA="/>
  </w:docVars>
  <w:rsids>
    <w:rsidRoot w:val="00F4122A"/>
    <w:rsid w:val="00181DB4"/>
    <w:rsid w:val="00425DE6"/>
    <w:rsid w:val="0058399B"/>
    <w:rsid w:val="006D456C"/>
    <w:rsid w:val="00844843"/>
    <w:rsid w:val="009F55B4"/>
    <w:rsid w:val="00AB584F"/>
    <w:rsid w:val="00AE7F1A"/>
    <w:rsid w:val="00CC3377"/>
    <w:rsid w:val="00F412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8036FFB"/>
  <w15:chartTrackingRefBased/>
  <w15:docId w15:val="{0DF3D6A9-06DF-483B-BED6-C4B2042474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E7F1A"/>
    <w:pPr>
      <w:ind w:leftChars="200" w:left="480"/>
    </w:pPr>
  </w:style>
  <w:style w:type="paragraph" w:styleId="a4">
    <w:name w:val="header"/>
    <w:basedOn w:val="a"/>
    <w:link w:val="a5"/>
    <w:uiPriority w:val="99"/>
    <w:unhideWhenUsed/>
    <w:rsid w:val="0084484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844843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84484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844843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29</Words>
  <Characters>188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jamin Rudell Mays</dc:creator>
  <cp:keywords/>
  <dc:description/>
  <cp:lastModifiedBy>user</cp:lastModifiedBy>
  <cp:revision>2</cp:revision>
  <dcterms:created xsi:type="dcterms:W3CDTF">2022-03-31T03:57:00Z</dcterms:created>
  <dcterms:modified xsi:type="dcterms:W3CDTF">2022-03-31T03:57:00Z</dcterms:modified>
</cp:coreProperties>
</file>